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w:t>
      </w:r>
      <w:r>
        <w:t xml:space="preserve"> </w:t>
      </w:r>
      <w:r>
        <w:rPr>
          <w:bCs/>
          <w:b/>
        </w:rPr>
        <w:t xml:space="preserve">Joni Bowyer</w:t>
      </w:r>
      <w:r>
        <w:t xml:space="preserve">,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w:t>
      </w:r>
      <w:r>
        <w:t xml:space="preserve"> </w:t>
      </w:r>
      <w:r>
        <w:rPr>
          <w:bCs/>
          <w:b/>
        </w:rPr>
        <w:t xml:space="preserve">Jack Holt</w:t>
      </w:r>
      <w:r>
        <w:t xml:space="preserve">,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Nataly Birbeck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Mike Martin, Soheil Human, Jasmine Cox, Peter Wells, Ian Forrester, Rhianne Jones, Tim Broom, Suzanne Clarke, Hannes Ricklefs, Chris Gameson, Sarah Knowles, Kellie Morrissey, Aare Puussaar, Andy Dow, Zander Wilson, StJohn Deakins, Michael Jelly, Jay Rainey, David Williams, Ben Wright, Paul Whittles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7:19Z</dcterms:created>
  <dcterms:modified xsi:type="dcterms:W3CDTF">2022-08-18T19: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